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5C22" w:rsidRPr="00A86568" w:rsidRDefault="00971EDC" w:rsidP="00A4780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86568">
        <w:rPr>
          <w:rFonts w:ascii="Times New Roman" w:hAnsi="Times New Roman" w:cs="Times New Roman"/>
          <w:b/>
          <w:sz w:val="28"/>
          <w:szCs w:val="28"/>
        </w:rPr>
        <w:t>Проектн</w:t>
      </w:r>
      <w:r w:rsidR="00834E3D" w:rsidRPr="00A86568">
        <w:rPr>
          <w:rFonts w:ascii="Times New Roman" w:hAnsi="Times New Roman" w:cs="Times New Roman"/>
          <w:b/>
          <w:sz w:val="28"/>
          <w:szCs w:val="28"/>
        </w:rPr>
        <w:t>ое предложение</w:t>
      </w:r>
    </w:p>
    <w:p w:rsidR="00FD25DA" w:rsidRPr="00A86568" w:rsidRDefault="00FD25DA" w:rsidP="00A4780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86568">
        <w:rPr>
          <w:rFonts w:ascii="Times New Roman" w:hAnsi="Times New Roman" w:cs="Times New Roman"/>
          <w:b/>
          <w:sz w:val="28"/>
          <w:szCs w:val="28"/>
        </w:rPr>
        <w:t>«Юридическая консультация по трудовому праву и праву социального обеспечения»</w:t>
      </w:r>
    </w:p>
    <w:p w:rsidR="00A47807" w:rsidRPr="00A86568" w:rsidRDefault="00A47807">
      <w:pPr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16"/>
        <w:gridCol w:w="5323"/>
      </w:tblGrid>
      <w:tr w:rsidR="00A47807" w:rsidRPr="00A86568" w:rsidTr="00A47807">
        <w:tc>
          <w:tcPr>
            <w:tcW w:w="4077" w:type="dxa"/>
          </w:tcPr>
          <w:p w:rsidR="00A47807" w:rsidRPr="00A86568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:rsidR="00A47807" w:rsidRPr="00A86568" w:rsidRDefault="008E69CA" w:rsidP="00AD4D4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Прикладной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A4780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:rsidR="00A47807" w:rsidRPr="00A86568" w:rsidRDefault="00FD25DA" w:rsidP="000F1D0D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Юридическ</w:t>
            </w:r>
            <w:r w:rsidR="000F1D0D"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ое 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консульт</w:t>
            </w:r>
            <w:r w:rsidR="000F1D0D"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ирование 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по трудовому праву и праву социального обеспечения </w:t>
            </w:r>
          </w:p>
        </w:tc>
      </w:tr>
      <w:tr w:rsidR="00023E4E" w:rsidRPr="00A86568" w:rsidTr="00A47807">
        <w:tc>
          <w:tcPr>
            <w:tcW w:w="4077" w:type="dxa"/>
          </w:tcPr>
          <w:p w:rsidR="00023E4E" w:rsidRPr="00590895" w:rsidRDefault="00023E4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90895">
              <w:rPr>
                <w:rFonts w:ascii="Times New Roman" w:hAnsi="Times New Roman" w:cs="Times New Roman"/>
                <w:b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:rsidR="00023E4E" w:rsidRPr="00A86568" w:rsidRDefault="008E69CA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Факультет 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 xml:space="preserve">Права, кафедра трудового права и права социального обеспечения </w:t>
            </w:r>
          </w:p>
        </w:tc>
      </w:tr>
      <w:tr w:rsidR="000A439E" w:rsidRPr="00A86568" w:rsidTr="00A47807">
        <w:tc>
          <w:tcPr>
            <w:tcW w:w="4077" w:type="dxa"/>
          </w:tcPr>
          <w:p w:rsidR="000A439E" w:rsidRPr="00590895" w:rsidRDefault="000A439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90895">
              <w:rPr>
                <w:rFonts w:ascii="Times New Roman" w:hAnsi="Times New Roman" w:cs="Times New Roman"/>
                <w:b/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:rsidR="008A4C51" w:rsidRPr="00A86568" w:rsidRDefault="008A4C51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От ВШЭ: ст. преподаватель</w:t>
            </w:r>
            <w:r w:rsidR="00287EA6" w:rsidRPr="00A86568">
              <w:rPr>
                <w:rFonts w:ascii="Times New Roman" w:hAnsi="Times New Roman" w:cs="Times New Roman"/>
                <w:color w:val="000000" w:themeColor="text1"/>
              </w:rPr>
              <w:t xml:space="preserve">, к.ю.н.,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>Саурин</w:t>
            </w:r>
            <w:r w:rsidR="00287EA6" w:rsidRPr="00A86568">
              <w:rPr>
                <w:rFonts w:ascii="Times New Roman" w:hAnsi="Times New Roman" w:cs="Times New Roman"/>
                <w:color w:val="000000" w:themeColor="text1"/>
              </w:rPr>
              <w:t xml:space="preserve"> С.А.</w:t>
            </w:r>
          </w:p>
          <w:p w:rsidR="00FD25DA" w:rsidRPr="00A86568" w:rsidRDefault="00FD25DA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От Заказчика:</w:t>
            </w:r>
            <w:r w:rsidR="008A4C51" w:rsidRPr="00A86568">
              <w:rPr>
                <w:rFonts w:ascii="Times New Roman" w:hAnsi="Times New Roman" w:cs="Times New Roman"/>
                <w:color w:val="000000" w:themeColor="text1"/>
              </w:rPr>
              <w:t xml:space="preserve"> юрист ЦСТП </w:t>
            </w:r>
            <w:r w:rsidR="00287EA6" w:rsidRPr="00A86568">
              <w:rPr>
                <w:rFonts w:ascii="Times New Roman" w:hAnsi="Times New Roman" w:cs="Times New Roman"/>
                <w:color w:val="000000" w:themeColor="text1"/>
              </w:rPr>
              <w:t>–</w:t>
            </w:r>
            <w:r w:rsidR="008A4C51" w:rsidRPr="00A86568">
              <w:rPr>
                <w:rFonts w:ascii="Times New Roman" w:hAnsi="Times New Roman" w:cs="Times New Roman"/>
                <w:color w:val="000000" w:themeColor="text1"/>
              </w:rPr>
              <w:t xml:space="preserve"> Михайличенко</w:t>
            </w:r>
            <w:r w:rsidR="00287EA6" w:rsidRPr="00A86568">
              <w:rPr>
                <w:rFonts w:ascii="Times New Roman" w:hAnsi="Times New Roman" w:cs="Times New Roman"/>
                <w:color w:val="000000" w:themeColor="text1"/>
              </w:rPr>
              <w:t xml:space="preserve"> К.А. </w:t>
            </w:r>
          </w:p>
          <w:p w:rsidR="00DD59E0" w:rsidRPr="00A86568" w:rsidRDefault="00DD59E0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Описание 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содержания 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проект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:rsidR="00725EFE" w:rsidRPr="00A86568" w:rsidRDefault="000F1D0D" w:rsidP="00725EFE">
            <w:pPr>
              <w:jc w:val="both"/>
              <w:rPr>
                <w:rFonts w:ascii="Times New Roman" w:hAnsi="Times New Roman" w:cs="Times New Roman"/>
              </w:rPr>
            </w:pPr>
            <w:r w:rsidRPr="00A86568">
              <w:rPr>
                <w:rFonts w:ascii="Times New Roman" w:hAnsi="Times New Roman" w:cs="Times New Roman"/>
              </w:rPr>
              <w:t>С</w:t>
            </w:r>
            <w:r w:rsidR="00997CCE" w:rsidRPr="00A86568">
              <w:rPr>
                <w:rFonts w:ascii="Times New Roman" w:hAnsi="Times New Roman" w:cs="Times New Roman"/>
              </w:rPr>
              <w:t>тудентам представится возмож</w:t>
            </w:r>
            <w:r w:rsidR="00725EFE" w:rsidRPr="00A86568">
              <w:rPr>
                <w:rFonts w:ascii="Times New Roman" w:hAnsi="Times New Roman" w:cs="Times New Roman"/>
              </w:rPr>
              <w:t>ность консультировать клиентов З</w:t>
            </w:r>
            <w:r w:rsidR="00997CCE" w:rsidRPr="00A86568">
              <w:rPr>
                <w:rFonts w:ascii="Times New Roman" w:hAnsi="Times New Roman" w:cs="Times New Roman"/>
              </w:rPr>
              <w:t xml:space="preserve">аказчика по вопросам трудового права и права социального обеспечения. Консультация будет осуществляться письменно </w:t>
            </w:r>
            <w:r w:rsidR="00725EFE" w:rsidRPr="00A86568">
              <w:rPr>
                <w:rFonts w:ascii="Times New Roman" w:hAnsi="Times New Roman" w:cs="Times New Roman"/>
              </w:rPr>
              <w:t xml:space="preserve">по </w:t>
            </w:r>
            <w:r w:rsidR="00997CCE" w:rsidRPr="00A86568">
              <w:rPr>
                <w:rFonts w:ascii="Times New Roman" w:hAnsi="Times New Roman" w:cs="Times New Roman"/>
              </w:rPr>
              <w:t xml:space="preserve">вопросам, которые будут поступать в бесплатную консультацию заказчика на сайте </w:t>
            </w:r>
            <w:proofErr w:type="spellStart"/>
            <w:r w:rsidR="00997CCE" w:rsidRPr="00A86568">
              <w:rPr>
                <w:rFonts w:ascii="Times New Roman" w:hAnsi="Times New Roman" w:cs="Times New Roman"/>
                <w:lang w:val="en-US"/>
              </w:rPr>
              <w:t>trudprava</w:t>
            </w:r>
            <w:proofErr w:type="spellEnd"/>
            <w:r w:rsidR="00997CCE" w:rsidRPr="00A86568">
              <w:rPr>
                <w:rFonts w:ascii="Times New Roman" w:hAnsi="Times New Roman" w:cs="Times New Roman"/>
              </w:rPr>
              <w:t>.</w:t>
            </w:r>
            <w:proofErr w:type="spellStart"/>
            <w:r w:rsidR="00997CCE" w:rsidRPr="00A86568">
              <w:rPr>
                <w:rFonts w:ascii="Times New Roman" w:hAnsi="Times New Roman" w:cs="Times New Roman"/>
                <w:lang w:val="en-US"/>
              </w:rPr>
              <w:t>ru</w:t>
            </w:r>
            <w:proofErr w:type="spellEnd"/>
            <w:r w:rsidR="00725EFE" w:rsidRPr="00A86568">
              <w:rPr>
                <w:rFonts w:ascii="Times New Roman" w:hAnsi="Times New Roman" w:cs="Times New Roman"/>
              </w:rPr>
              <w:t>. З</w:t>
            </w:r>
            <w:r w:rsidR="00997CCE" w:rsidRPr="00A86568">
              <w:rPr>
                <w:rFonts w:ascii="Times New Roman" w:hAnsi="Times New Roman" w:cs="Times New Roman"/>
              </w:rPr>
              <w:t xml:space="preserve">аказчик будет приглашать для устного консультирования клиентов </w:t>
            </w:r>
            <w:r w:rsidR="00725EFE" w:rsidRPr="00A86568">
              <w:rPr>
                <w:rFonts w:ascii="Times New Roman" w:hAnsi="Times New Roman" w:cs="Times New Roman"/>
              </w:rPr>
              <w:t>успешно проявивших себя студентов.</w:t>
            </w:r>
          </w:p>
          <w:p w:rsidR="00997CCE" w:rsidRPr="00A86568" w:rsidRDefault="00997CCE" w:rsidP="000F1D0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</w:rPr>
              <w:t>П</w:t>
            </w:r>
            <w:r w:rsidR="00725EFE" w:rsidRPr="00A86568">
              <w:rPr>
                <w:rFonts w:ascii="Times New Roman" w:hAnsi="Times New Roman" w:cs="Times New Roman"/>
              </w:rPr>
              <w:t>редварительно З</w:t>
            </w:r>
            <w:r w:rsidRPr="00A86568">
              <w:rPr>
                <w:rFonts w:ascii="Times New Roman" w:hAnsi="Times New Roman" w:cs="Times New Roman"/>
              </w:rPr>
              <w:t>аказчик проведёт для студентов тренинги по методологии консульт</w:t>
            </w:r>
            <w:r w:rsidR="000F1D0D" w:rsidRPr="00A86568">
              <w:rPr>
                <w:rFonts w:ascii="Times New Roman" w:hAnsi="Times New Roman" w:cs="Times New Roman"/>
              </w:rPr>
              <w:t>ирования</w:t>
            </w:r>
            <w:r w:rsidRPr="00A86568">
              <w:rPr>
                <w:rFonts w:ascii="Times New Roman" w:hAnsi="Times New Roman" w:cs="Times New Roman"/>
              </w:rPr>
              <w:t xml:space="preserve">, профессиональной этике юриста при проведении консультации, особенностям взаимодействия с клиентами. 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A4780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Цель 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и задачи 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:rsidR="003145CB" w:rsidRPr="00A86568" w:rsidRDefault="00A65FBF" w:rsidP="00666D9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Цел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и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проекта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:</w:t>
            </w:r>
          </w:p>
          <w:p w:rsidR="00666D9B" w:rsidRPr="00A86568" w:rsidRDefault="00A65FBF" w:rsidP="00725EF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– 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 xml:space="preserve">формирование, развитие и отработка практических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>навык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ов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юридического консультирования по 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 xml:space="preserve">вопросам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>трудов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 xml:space="preserve">ого права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>и права социального обеспечения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:rsidR="003145CB" w:rsidRPr="00A86568" w:rsidRDefault="003145CB" w:rsidP="00725EF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- оказание содействия работникам и иным лицам в защите и восстановлении их трудовых прав и прав в сфере социального обеспечения.</w:t>
            </w:r>
          </w:p>
          <w:p w:rsidR="00A65FBF" w:rsidRPr="00A86568" w:rsidRDefault="00A65FBF" w:rsidP="00666D9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Задачи: </w:t>
            </w:r>
          </w:p>
          <w:p w:rsidR="00511E29" w:rsidRPr="00A86568" w:rsidRDefault="00511E29" w:rsidP="00511E29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eastAsia="Times New Roman" w:hAnsi="Times New Roman" w:cs="Times New Roman"/>
              </w:rPr>
              <w:t>- развить у студентов навык грамотного оперирования юридическими понятиями и категориями трудового права и права социального обеспечения в юридической практике;</w:t>
            </w:r>
          </w:p>
          <w:p w:rsidR="00A65FBF" w:rsidRPr="00A86568" w:rsidRDefault="00A65FBF" w:rsidP="00511E29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="00511E29" w:rsidRPr="00A86568">
              <w:rPr>
                <w:rFonts w:ascii="Times New Roman" w:hAnsi="Times New Roman" w:cs="Times New Roman"/>
                <w:color w:val="000000" w:themeColor="text1"/>
              </w:rPr>
              <w:t xml:space="preserve">сформировать у студентов и отработать на практике механизм письменного и устного консультирования по вопросам трудового права и права социального обеспечения; </w:t>
            </w:r>
          </w:p>
          <w:p w:rsidR="00511E29" w:rsidRPr="00A86568" w:rsidRDefault="00511E29" w:rsidP="00511E29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A86568">
              <w:rPr>
                <w:rFonts w:ascii="Times New Roman" w:eastAsia="Times New Roman" w:hAnsi="Times New Roman" w:cs="Times New Roman"/>
              </w:rPr>
              <w:t xml:space="preserve">  - отработать на практики технологии сбора и обработки юридической информации для задач профессионального консультирования</w:t>
            </w:r>
          </w:p>
          <w:p w:rsidR="00511E29" w:rsidRPr="00A86568" w:rsidRDefault="00511E29" w:rsidP="00511E29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A86568">
              <w:rPr>
                <w:rFonts w:ascii="Times New Roman" w:eastAsia="Times New Roman" w:hAnsi="Times New Roman" w:cs="Times New Roman"/>
              </w:rPr>
              <w:t xml:space="preserve">-  обучить студентов особенностям работы со специализированными правовыми системами при </w:t>
            </w:r>
            <w:r w:rsidRPr="00A86568">
              <w:rPr>
                <w:rFonts w:ascii="Times New Roman" w:eastAsia="Times New Roman" w:hAnsi="Times New Roman" w:cs="Times New Roman"/>
              </w:rPr>
              <w:lastRenderedPageBreak/>
              <w:t>консультировании по вопросам трудового права и права социального обеспечения;</w:t>
            </w:r>
          </w:p>
          <w:p w:rsidR="00666D9B" w:rsidRPr="00A86568" w:rsidRDefault="00A65FBF" w:rsidP="00511E29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="009C1315" w:rsidRPr="00A86568">
              <w:rPr>
                <w:rFonts w:ascii="Times New Roman" w:hAnsi="Times New Roman" w:cs="Times New Roman"/>
                <w:color w:val="000000" w:themeColor="text1"/>
              </w:rPr>
              <w:t xml:space="preserve">сформировать у студентов практические навыки работы с клиентами с учётом особенностей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профессиональной </w:t>
            </w:r>
            <w:r w:rsidR="00511E29" w:rsidRPr="00A86568">
              <w:rPr>
                <w:rFonts w:ascii="Times New Roman" w:hAnsi="Times New Roman" w:cs="Times New Roman"/>
                <w:color w:val="000000" w:themeColor="text1"/>
              </w:rPr>
              <w:t>юридической этики.</w:t>
            </w:r>
          </w:p>
          <w:p w:rsidR="00511E29" w:rsidRPr="00A86568" w:rsidRDefault="00511E29" w:rsidP="00511E29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054118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:rsidR="00573086" w:rsidRPr="00A86568" w:rsidRDefault="00573086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- деятельность по поиску правовой информации по запрашиваемым вопросам;</w:t>
            </w:r>
          </w:p>
          <w:p w:rsidR="000E6DAB" w:rsidRPr="00A86568" w:rsidRDefault="000E6DAB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- деятельность по толкованию и правильному применению юридических норм; </w:t>
            </w:r>
          </w:p>
          <w:p w:rsidR="000E6DAB" w:rsidRPr="00A86568" w:rsidRDefault="000E6DAB" w:rsidP="000E6DAB">
            <w:pPr>
              <w:rPr>
                <w:rFonts w:ascii="Times New Roman" w:eastAsia="Times New Roman" w:hAnsi="Times New Roman" w:cs="Times New Roman"/>
              </w:rPr>
            </w:pPr>
            <w:r w:rsidRPr="00A86568">
              <w:rPr>
                <w:rFonts w:ascii="Times New Roman" w:eastAsia="Times New Roman" w:hAnsi="Times New Roman" w:cs="Times New Roman"/>
              </w:rPr>
              <w:t xml:space="preserve">- деятельность по анализу юридических фактов и возникающих в связи с ними правоотношений, </w:t>
            </w:r>
          </w:p>
          <w:p w:rsidR="000E6DAB" w:rsidRPr="00A86568" w:rsidRDefault="000E6DAB" w:rsidP="000E6DAB">
            <w:pPr>
              <w:rPr>
                <w:rFonts w:ascii="Times New Roman" w:eastAsia="Times New Roman" w:hAnsi="Times New Roman" w:cs="Times New Roman"/>
              </w:rPr>
            </w:pPr>
            <w:r w:rsidRPr="00A86568">
              <w:rPr>
                <w:rFonts w:ascii="Times New Roman" w:eastAsia="Times New Roman" w:hAnsi="Times New Roman" w:cs="Times New Roman"/>
              </w:rPr>
              <w:t>регулируемых трудовым правом и правом социального обеспечения;</w:t>
            </w:r>
          </w:p>
          <w:p w:rsidR="000E6DAB" w:rsidRPr="00A86568" w:rsidRDefault="000E6DAB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eastAsia="Times New Roman" w:hAnsi="Times New Roman" w:cs="Times New Roman"/>
              </w:rPr>
              <w:t>- деятельность по выработке юридической стратегии действий в той или иной проблемной ситуации;</w:t>
            </w:r>
          </w:p>
          <w:p w:rsidR="00007AD5" w:rsidRPr="00A86568" w:rsidRDefault="00997CCE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- отработка </w:t>
            </w:r>
            <w:r w:rsidR="00936BF9" w:rsidRPr="00A86568">
              <w:rPr>
                <w:rFonts w:ascii="Times New Roman" w:hAnsi="Times New Roman" w:cs="Times New Roman"/>
                <w:color w:val="000000" w:themeColor="text1"/>
              </w:rPr>
              <w:t xml:space="preserve">навыков построения письменной юридической консультации; </w:t>
            </w:r>
          </w:p>
          <w:p w:rsidR="00936BF9" w:rsidRPr="00A86568" w:rsidRDefault="00936BF9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- отработка навыков ведения устной юридической консультации;</w:t>
            </w:r>
          </w:p>
          <w:p w:rsidR="00573086" w:rsidRPr="00A86568" w:rsidRDefault="00997CCE" w:rsidP="0057308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="00573086" w:rsidRPr="00A86568">
              <w:rPr>
                <w:rFonts w:ascii="Times New Roman" w:hAnsi="Times New Roman" w:cs="Times New Roman"/>
                <w:color w:val="000000" w:themeColor="text1"/>
              </w:rPr>
              <w:t>отработка навыка формулирования ответов на сложные правовые вопросы понятным для не юриста языком</w:t>
            </w:r>
            <w:r w:rsidR="00936BF9" w:rsidRPr="00A86568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:rsidR="00936BF9" w:rsidRPr="00A86568" w:rsidRDefault="00936BF9" w:rsidP="00936BF9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- отработка навыков работы с различными </w:t>
            </w:r>
            <w:r w:rsidR="000E6DAB" w:rsidRPr="00A86568">
              <w:rPr>
                <w:rFonts w:ascii="Times New Roman" w:hAnsi="Times New Roman" w:cs="Times New Roman"/>
                <w:color w:val="000000" w:themeColor="text1"/>
              </w:rPr>
              <w:t>психологическими типами клиентов.</w:t>
            </w:r>
          </w:p>
          <w:p w:rsidR="00511E29" w:rsidRPr="00A86568" w:rsidRDefault="00511E29" w:rsidP="000E6DA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91CF6" w:rsidRPr="00A86568" w:rsidTr="00F33B68">
        <w:tc>
          <w:tcPr>
            <w:tcW w:w="4077" w:type="dxa"/>
          </w:tcPr>
          <w:p w:rsidR="00691CF6" w:rsidRPr="00A86568" w:rsidRDefault="00023E4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  <w:shd w:val="clear" w:color="auto" w:fill="auto"/>
          </w:tcPr>
          <w:p w:rsidR="00691CF6" w:rsidRPr="00A86568" w:rsidRDefault="00007AD5" w:rsidP="00D241C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  <w:lang w:val="en-US"/>
              </w:rPr>
              <w:t>C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241C0" w:rsidRPr="00D241C0">
              <w:rPr>
                <w:rFonts w:ascii="Times New Roman" w:hAnsi="Times New Roman" w:cs="Times New Roman"/>
                <w:color w:val="000000" w:themeColor="text1"/>
              </w:rPr>
              <w:t>11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241C0">
              <w:rPr>
                <w:rFonts w:ascii="Times New Roman" w:hAnsi="Times New Roman" w:cs="Times New Roman"/>
                <w:color w:val="000000" w:themeColor="text1"/>
              </w:rPr>
              <w:t>сентября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 xml:space="preserve"> 2017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года по 3</w:t>
            </w:r>
            <w:r w:rsidR="00F33B68" w:rsidRPr="00A86568">
              <w:rPr>
                <w:rFonts w:ascii="Times New Roman" w:hAnsi="Times New Roman" w:cs="Times New Roman"/>
                <w:color w:val="000000" w:themeColor="text1"/>
              </w:rPr>
              <w:t xml:space="preserve">0 </w:t>
            </w:r>
            <w:r w:rsidR="00D241C0">
              <w:rPr>
                <w:rFonts w:ascii="Times New Roman" w:hAnsi="Times New Roman" w:cs="Times New Roman"/>
                <w:color w:val="000000" w:themeColor="text1"/>
              </w:rPr>
              <w:t>апреля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 xml:space="preserve"> 201</w:t>
            </w:r>
            <w:r w:rsidR="00D241C0">
              <w:rPr>
                <w:rFonts w:ascii="Times New Roman" w:hAnsi="Times New Roman" w:cs="Times New Roman"/>
                <w:color w:val="000000" w:themeColor="text1"/>
              </w:rPr>
              <w:t>8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 xml:space="preserve"> года</w:t>
            </w:r>
          </w:p>
        </w:tc>
      </w:tr>
      <w:tr w:rsidR="00F379A0" w:rsidRPr="00A86568" w:rsidTr="00A47807">
        <w:tc>
          <w:tcPr>
            <w:tcW w:w="4077" w:type="dxa"/>
          </w:tcPr>
          <w:p w:rsidR="00F379A0" w:rsidRPr="00590895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90895">
              <w:rPr>
                <w:rFonts w:ascii="Times New Roman" w:hAnsi="Times New Roman" w:cs="Times New Roman"/>
                <w:b/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:rsidR="00F379A0" w:rsidRPr="00A86568" w:rsidRDefault="00276B00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:rsidR="00A47807" w:rsidRPr="00A86568" w:rsidRDefault="00DC6F20" w:rsidP="00DC6F2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Удалённая работа и </w:t>
            </w:r>
            <w:r w:rsidR="00393107" w:rsidRPr="00A86568">
              <w:rPr>
                <w:rFonts w:ascii="Times New Roman" w:hAnsi="Times New Roman" w:cs="Times New Roman"/>
                <w:color w:val="000000" w:themeColor="text1"/>
              </w:rPr>
              <w:t xml:space="preserve">работа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>н</w:t>
            </w:r>
            <w:r w:rsidR="00007AD5" w:rsidRPr="00A86568">
              <w:rPr>
                <w:rFonts w:ascii="Times New Roman" w:hAnsi="Times New Roman" w:cs="Times New Roman"/>
                <w:color w:val="000000" w:themeColor="text1"/>
              </w:rPr>
              <w:t xml:space="preserve">а территории </w:t>
            </w:r>
            <w:r w:rsidR="00DD59E0" w:rsidRPr="00A86568">
              <w:rPr>
                <w:rFonts w:ascii="Times New Roman" w:hAnsi="Times New Roman" w:cs="Times New Roman"/>
                <w:color w:val="000000" w:themeColor="text1"/>
              </w:rPr>
              <w:t>партнера</w:t>
            </w:r>
          </w:p>
        </w:tc>
      </w:tr>
      <w:tr w:rsidR="00F379A0" w:rsidRPr="00A86568" w:rsidTr="00A47807">
        <w:tc>
          <w:tcPr>
            <w:tcW w:w="4077" w:type="dxa"/>
          </w:tcPr>
          <w:p w:rsidR="00F379A0" w:rsidRPr="00590895" w:rsidRDefault="00F379A0" w:rsidP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90895">
              <w:rPr>
                <w:rFonts w:ascii="Times New Roman" w:hAnsi="Times New Roman" w:cs="Times New Roman"/>
                <w:b/>
                <w:color w:val="000000" w:themeColor="text1"/>
              </w:rPr>
              <w:t>Интенсивность (часы в неделю)</w:t>
            </w:r>
          </w:p>
          <w:p w:rsidR="00F379A0" w:rsidRPr="00590895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488" w:type="dxa"/>
          </w:tcPr>
          <w:p w:rsidR="00F379A0" w:rsidRPr="00A86568" w:rsidRDefault="00BB0D40" w:rsidP="00F33B68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 - 6</w:t>
            </w:r>
            <w:bookmarkStart w:id="0" w:name="_GoBack"/>
            <w:bookmarkEnd w:id="0"/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D59E0" w:rsidRPr="00A86568">
              <w:rPr>
                <w:rFonts w:ascii="Times New Roman" w:hAnsi="Times New Roman" w:cs="Times New Roman"/>
                <w:color w:val="000000" w:themeColor="text1"/>
              </w:rPr>
              <w:t>часов в неделю</w:t>
            </w:r>
          </w:p>
        </w:tc>
      </w:tr>
      <w:tr w:rsidR="00F379A0" w:rsidRPr="00A86568" w:rsidTr="00A47807">
        <w:tc>
          <w:tcPr>
            <w:tcW w:w="4077" w:type="dxa"/>
          </w:tcPr>
          <w:p w:rsidR="00F379A0" w:rsidRPr="00590895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90895">
              <w:rPr>
                <w:rFonts w:ascii="Times New Roman" w:hAnsi="Times New Roman" w:cs="Times New Roman"/>
                <w:b/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:rsidR="00F379A0" w:rsidRPr="00A86568" w:rsidRDefault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Индивидуальная</w:t>
            </w:r>
            <w:r w:rsidR="003149E1" w:rsidRPr="00A86568">
              <w:rPr>
                <w:rFonts w:ascii="Times New Roman" w:hAnsi="Times New Roman" w:cs="Times New Roman"/>
                <w:color w:val="000000" w:themeColor="text1"/>
              </w:rPr>
              <w:t xml:space="preserve">  </w:t>
            </w:r>
          </w:p>
        </w:tc>
      </w:tr>
      <w:tr w:rsidR="00F379A0" w:rsidRPr="00A86568" w:rsidTr="00A47807">
        <w:tc>
          <w:tcPr>
            <w:tcW w:w="4077" w:type="dxa"/>
          </w:tcPr>
          <w:p w:rsidR="00F379A0" w:rsidRPr="00A86568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:rsidR="003145CB" w:rsidRPr="00A86568" w:rsidRDefault="00853DB0" w:rsidP="00725EF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Хорошее знание основ трудового права и права социального обеспечения, 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аналитические способности;</w:t>
            </w:r>
            <w:r w:rsidR="00725EFE" w:rsidRPr="00A86568">
              <w:rPr>
                <w:rFonts w:ascii="Times New Roman" w:hAnsi="Times New Roman" w:cs="Times New Roman"/>
                <w:color w:val="000000" w:themeColor="text1"/>
              </w:rPr>
              <w:t xml:space="preserve"> н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аличие мотивации для оказания консультативной помощи</w:t>
            </w:r>
            <w:r w:rsidR="00725EFE" w:rsidRPr="00A86568">
              <w:rPr>
                <w:rFonts w:ascii="Times New Roman" w:hAnsi="Times New Roman" w:cs="Times New Roman"/>
                <w:color w:val="000000" w:themeColor="text1"/>
              </w:rPr>
              <w:t xml:space="preserve"> по вопросам трудового права и права социального обеспечения. </w:t>
            </w:r>
          </w:p>
        </w:tc>
      </w:tr>
      <w:tr w:rsidR="00971EDC" w:rsidRPr="00A86568" w:rsidTr="00A47807">
        <w:tc>
          <w:tcPr>
            <w:tcW w:w="4077" w:type="dxa"/>
          </w:tcPr>
          <w:p w:rsidR="00971EDC" w:rsidRPr="00A86568" w:rsidRDefault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:rsidR="00971EDC" w:rsidRPr="00A86568" w:rsidRDefault="00567BD4" w:rsidP="00725EF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По итогам проекта студенты науч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атся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осуществлять</w:t>
            </w:r>
            <w:r w:rsidR="00725EFE" w:rsidRPr="00A865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47039" w:rsidRPr="00A86568">
              <w:rPr>
                <w:rFonts w:ascii="Times New Roman" w:hAnsi="Times New Roman" w:cs="Times New Roman"/>
                <w:color w:val="000000" w:themeColor="text1"/>
              </w:rPr>
              <w:t>профессиональн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ое</w:t>
            </w:r>
            <w:r w:rsidR="00725EFE" w:rsidRPr="00A865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47039" w:rsidRPr="00A86568">
              <w:rPr>
                <w:rFonts w:ascii="Times New Roman" w:hAnsi="Times New Roman" w:cs="Times New Roman"/>
                <w:color w:val="000000" w:themeColor="text1"/>
              </w:rPr>
              <w:t>консульт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ирование</w:t>
            </w:r>
            <w:r w:rsidR="00B47039" w:rsidRPr="00A86568">
              <w:rPr>
                <w:rFonts w:ascii="Times New Roman" w:hAnsi="Times New Roman" w:cs="Times New Roman"/>
                <w:color w:val="000000" w:themeColor="text1"/>
              </w:rPr>
              <w:t xml:space="preserve"> по вопросам трудового права и права социального обеспечения.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Формат 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отчет студента по проекту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:rsidR="00590895" w:rsidRDefault="00590895" w:rsidP="00567BD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Письменные ответы на вопросы клиентов, заданные в ходе письменной консультации;</w:t>
            </w:r>
          </w:p>
          <w:p w:rsidR="00A47807" w:rsidRPr="00A86568" w:rsidRDefault="00007AD5" w:rsidP="00567BD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Отчет в формате </w:t>
            </w:r>
            <w:proofErr w:type="spellStart"/>
            <w:r w:rsidRPr="00A86568">
              <w:rPr>
                <w:rFonts w:ascii="Times New Roman" w:hAnsi="Times New Roman" w:cs="Times New Roman"/>
                <w:color w:val="000000" w:themeColor="text1"/>
              </w:rPr>
              <w:t>word</w:t>
            </w:r>
            <w:proofErr w:type="spellEnd"/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567BD4" w:rsidRPr="00A86568">
              <w:rPr>
                <w:rFonts w:ascii="Times New Roman" w:hAnsi="Times New Roman" w:cs="Times New Roman"/>
                <w:color w:val="000000" w:themeColor="text1"/>
              </w:rPr>
              <w:t>по результатам работы (какое количество консультаций оказано, по каким вопросам, наиболее интересные консультации, выводы о результатах)</w:t>
            </w:r>
            <w:r w:rsidR="00590895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:rsidR="00007AD5" w:rsidRPr="00A86568" w:rsidRDefault="00007AD5" w:rsidP="00567BD4">
            <w:pPr>
              <w:pStyle w:val="a4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241C0" w:rsidRPr="00A86568" w:rsidTr="00A47807">
        <w:tc>
          <w:tcPr>
            <w:tcW w:w="4077" w:type="dxa"/>
          </w:tcPr>
          <w:p w:rsidR="00D241C0" w:rsidRPr="00A86568" w:rsidRDefault="00D241C0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Критерии оценивания результатов проекта</w:t>
            </w:r>
          </w:p>
        </w:tc>
        <w:tc>
          <w:tcPr>
            <w:tcW w:w="5488" w:type="dxa"/>
          </w:tcPr>
          <w:p w:rsidR="00D241C0" w:rsidRDefault="00D241C0" w:rsidP="00567BD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Оценивается умение студента осуществлять профессиональное консультирование граждан по </w:t>
            </w: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вопросам трудового права и права социального обеспечения по следующим критериям:</w:t>
            </w:r>
          </w:p>
          <w:p w:rsidR="00D241C0" w:rsidRDefault="00D241C0" w:rsidP="00567BD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) Юридическая правильность ответа;</w:t>
            </w:r>
          </w:p>
          <w:p w:rsidR="00D241C0" w:rsidRDefault="00D241C0" w:rsidP="00567BD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) Умение выявить суть вопроса клиента, избегание формальных бессодержательных ответов;</w:t>
            </w:r>
          </w:p>
          <w:p w:rsidR="00D241C0" w:rsidRDefault="00D241C0" w:rsidP="00D241C0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) Умение моделировать варианты поведения клиента и анализировать риски;</w:t>
            </w:r>
          </w:p>
          <w:p w:rsidR="00590895" w:rsidRDefault="00590895" w:rsidP="00D241C0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) Умение формулировать ответы понятным для клиента языком;</w:t>
            </w:r>
          </w:p>
          <w:p w:rsidR="00590895" w:rsidRDefault="00590895" w:rsidP="00D241C0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) Этическая корректность ответов.</w:t>
            </w:r>
          </w:p>
          <w:p w:rsidR="00590895" w:rsidRDefault="00590895" w:rsidP="00D241C0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Итоговая оценка и каждый из критериев оцениваются по 10-балльной системе. Критерии имеют равную ценность при определении итоговой оценки. </w:t>
            </w:r>
          </w:p>
          <w:p w:rsidR="00D241C0" w:rsidRPr="00A86568" w:rsidRDefault="00D241C0" w:rsidP="00D241C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241C0" w:rsidRPr="00A86568" w:rsidTr="00A47807">
        <w:tc>
          <w:tcPr>
            <w:tcW w:w="4077" w:type="dxa"/>
          </w:tcPr>
          <w:p w:rsidR="00D241C0" w:rsidRPr="00A86568" w:rsidRDefault="00D241C0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Возможность пересдач при получении неудовлетворительной оценки</w:t>
            </w:r>
          </w:p>
        </w:tc>
        <w:tc>
          <w:tcPr>
            <w:tcW w:w="5488" w:type="dxa"/>
          </w:tcPr>
          <w:p w:rsidR="00D241C0" w:rsidRPr="00A86568" w:rsidRDefault="00D241C0" w:rsidP="00567BD4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Нет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:rsidR="00A47807" w:rsidRPr="00A86568" w:rsidRDefault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10</w:t>
            </w:r>
            <w:r w:rsidR="00D241C0">
              <w:rPr>
                <w:rFonts w:ascii="Times New Roman" w:hAnsi="Times New Roman" w:cs="Times New Roman"/>
                <w:color w:val="000000" w:themeColor="text1"/>
              </w:rPr>
              <w:t xml:space="preserve"> - 15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человек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0A439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:rsidR="00D241C0" w:rsidRDefault="00DD59E0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Студенты 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>2-4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курса </w:t>
            </w:r>
            <w:proofErr w:type="spellStart"/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>бакалавриата</w:t>
            </w:r>
            <w:proofErr w:type="spellEnd"/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 xml:space="preserve"> факультета права</w:t>
            </w:r>
          </w:p>
          <w:p w:rsidR="00A47807" w:rsidRDefault="00D241C0" w:rsidP="00D241C0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Магистранты 1-го года обучения факультета права</w:t>
            </w:r>
          </w:p>
          <w:p w:rsidR="00D241C0" w:rsidRPr="00A86568" w:rsidRDefault="00D241C0" w:rsidP="00D241C0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Для отбора участников проекта подавшим заявку студентам поручается выполнение конкурсного задания, по результатам которого студенты получают оценку. Критерии оценивания аналогичны критериям оценивания результатов участия в проекте. На проект принимаются студенты, получившие по итогам выполнения конкурсного задания более высокую оценку.</w:t>
            </w:r>
          </w:p>
        </w:tc>
      </w:tr>
      <w:tr w:rsidR="00F379A0" w:rsidRPr="00A86568" w:rsidTr="003060B2">
        <w:trPr>
          <w:trHeight w:val="716"/>
        </w:trPr>
        <w:tc>
          <w:tcPr>
            <w:tcW w:w="4077" w:type="dxa"/>
          </w:tcPr>
          <w:p w:rsidR="00F379A0" w:rsidRPr="00A86568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:rsidR="00F379A0" w:rsidRPr="00A86568" w:rsidRDefault="00FD25DA" w:rsidP="004E11D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Юриспруденция </w:t>
            </w:r>
          </w:p>
        </w:tc>
      </w:tr>
      <w:tr w:rsidR="00F379A0" w:rsidRPr="00FD25DA" w:rsidTr="00A47807">
        <w:tc>
          <w:tcPr>
            <w:tcW w:w="4077" w:type="dxa"/>
          </w:tcPr>
          <w:p w:rsidR="00F379A0" w:rsidRPr="00A86568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:rsidR="00F379A0" w:rsidRPr="00FD25DA" w:rsidRDefault="00DD59E0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На территории 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 xml:space="preserve">партнёра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по адресу г. Москва, 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>Глинищевский пер., д.3, п.3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</w:tbl>
    <w:p w:rsidR="004E12FA" w:rsidRDefault="004E12FA" w:rsidP="004E12FA">
      <w:pPr>
        <w:rPr>
          <w:rFonts w:ascii="Times New Roman" w:hAnsi="Times New Roman" w:cs="Times New Roman"/>
        </w:rPr>
      </w:pPr>
    </w:p>
    <w:p w:rsidR="00F87A70" w:rsidRDefault="00F87A70" w:rsidP="004E12FA">
      <w:pPr>
        <w:rPr>
          <w:rFonts w:ascii="Arial" w:eastAsia="Times New Roman" w:hAnsi="Arial" w:cs="Arial"/>
          <w:sz w:val="25"/>
          <w:szCs w:val="25"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sectPr w:rsidR="007A5004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28DF332E"/>
    <w:multiLevelType w:val="hybridMultilevel"/>
    <w:tmpl w:val="6326244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550683"/>
    <w:multiLevelType w:val="hybridMultilevel"/>
    <w:tmpl w:val="D0E0A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xMjc3MzCyNDe1MDVV0lEKTi0uzszPAykwrQUAQ+Q+hywAAAA="/>
  </w:docVars>
  <w:rsids>
    <w:rsidRoot w:val="00A47807"/>
    <w:rsid w:val="00007AD5"/>
    <w:rsid w:val="00023E4E"/>
    <w:rsid w:val="00054118"/>
    <w:rsid w:val="000A439E"/>
    <w:rsid w:val="000C6917"/>
    <w:rsid w:val="000E6DAB"/>
    <w:rsid w:val="000F1D0D"/>
    <w:rsid w:val="001D79C2"/>
    <w:rsid w:val="00214423"/>
    <w:rsid w:val="00231EA4"/>
    <w:rsid w:val="00276B00"/>
    <w:rsid w:val="00280F8D"/>
    <w:rsid w:val="00287EA6"/>
    <w:rsid w:val="002D4B0B"/>
    <w:rsid w:val="002D5E9C"/>
    <w:rsid w:val="003060B2"/>
    <w:rsid w:val="003145CB"/>
    <w:rsid w:val="003149E1"/>
    <w:rsid w:val="00347F76"/>
    <w:rsid w:val="00393107"/>
    <w:rsid w:val="003D53CE"/>
    <w:rsid w:val="003E3254"/>
    <w:rsid w:val="00400C0B"/>
    <w:rsid w:val="00402BE1"/>
    <w:rsid w:val="004678F7"/>
    <w:rsid w:val="004C1D36"/>
    <w:rsid w:val="004E11DE"/>
    <w:rsid w:val="004E12FA"/>
    <w:rsid w:val="00511E29"/>
    <w:rsid w:val="00567BD4"/>
    <w:rsid w:val="00573086"/>
    <w:rsid w:val="00590895"/>
    <w:rsid w:val="005A6059"/>
    <w:rsid w:val="005E13DA"/>
    <w:rsid w:val="005E3B03"/>
    <w:rsid w:val="00611FDD"/>
    <w:rsid w:val="00666D9B"/>
    <w:rsid w:val="00691CF6"/>
    <w:rsid w:val="00725EFE"/>
    <w:rsid w:val="00756C45"/>
    <w:rsid w:val="00772F69"/>
    <w:rsid w:val="007A5004"/>
    <w:rsid w:val="0082311B"/>
    <w:rsid w:val="00833FCB"/>
    <w:rsid w:val="00834E3D"/>
    <w:rsid w:val="00853DB0"/>
    <w:rsid w:val="008A4C51"/>
    <w:rsid w:val="008B458B"/>
    <w:rsid w:val="008D1DC5"/>
    <w:rsid w:val="008E69CA"/>
    <w:rsid w:val="00936BF9"/>
    <w:rsid w:val="00963578"/>
    <w:rsid w:val="00971EDC"/>
    <w:rsid w:val="00990D2A"/>
    <w:rsid w:val="00997CCE"/>
    <w:rsid w:val="009C1315"/>
    <w:rsid w:val="00A013F2"/>
    <w:rsid w:val="00A47807"/>
    <w:rsid w:val="00A550AE"/>
    <w:rsid w:val="00A65FBF"/>
    <w:rsid w:val="00A86568"/>
    <w:rsid w:val="00AD2358"/>
    <w:rsid w:val="00AD4D49"/>
    <w:rsid w:val="00AD5C4C"/>
    <w:rsid w:val="00B47039"/>
    <w:rsid w:val="00B47552"/>
    <w:rsid w:val="00BB0D40"/>
    <w:rsid w:val="00C211C6"/>
    <w:rsid w:val="00C21DD5"/>
    <w:rsid w:val="00C54E13"/>
    <w:rsid w:val="00C86CA2"/>
    <w:rsid w:val="00CE7CAD"/>
    <w:rsid w:val="00D241C0"/>
    <w:rsid w:val="00D448DA"/>
    <w:rsid w:val="00DC6F20"/>
    <w:rsid w:val="00DD59E0"/>
    <w:rsid w:val="00E92F8E"/>
    <w:rsid w:val="00F17335"/>
    <w:rsid w:val="00F33B68"/>
    <w:rsid w:val="00F379A0"/>
    <w:rsid w:val="00F50313"/>
    <w:rsid w:val="00F745EA"/>
    <w:rsid w:val="00F83A08"/>
    <w:rsid w:val="00F87A70"/>
    <w:rsid w:val="00FD25DA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7B4F5321-3155-48AA-82AB-ADF33063A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92F8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E3B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047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8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2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0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9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7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3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3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2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2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2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7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20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2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1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3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69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1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9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9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800</Words>
  <Characters>4562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Саурин Сергей Александрович</cp:lastModifiedBy>
  <cp:revision>5</cp:revision>
  <dcterms:created xsi:type="dcterms:W3CDTF">2017-07-19T15:17:00Z</dcterms:created>
  <dcterms:modified xsi:type="dcterms:W3CDTF">2017-07-19T16:06:00Z</dcterms:modified>
</cp:coreProperties>
</file>